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34222" w14:textId="3B2D839B" w:rsidR="00D9207C" w:rsidRDefault="00B857A4" w:rsidP="009D2A5D">
      <w:pPr>
        <w:rPr>
          <w:lang w:val="en-US"/>
        </w:rPr>
      </w:pPr>
      <w:sdt>
        <w:sdtPr>
          <w:id w:val="-306325715"/>
          <w:docPartObj>
            <w:docPartGallery w:val="Cover Pages"/>
            <w:docPartUnique/>
          </w:docPartObj>
        </w:sdtPr>
        <w:sdtEndPr>
          <w:rPr>
            <w:lang w:val="en-US"/>
          </w:rPr>
        </w:sdtEndPr>
        <w:sdtContent>
          <w:r w:rsidR="00CB4A3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0F0E660" wp14:editId="588C17C2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635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1EAA70A0" w14:textId="1E14126A" w:rsidR="00CB4A3A" w:rsidRPr="00D24C10" w:rsidRDefault="00B857A4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id w:val="164747830"/>
                                      <w:placeholder>
                                        <w:docPart w:val="DF32A2D93D5B4E97A40FBFED721D25DF"/>
                                      </w:placeholder>
                                    </w:sdtPr>
                                    <w:sdtEndPr/>
                                    <w:sdtContent>
                                      <w:r w:rsidR="006E1DEE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&lt;Content Select =</w:t>
                                      </w:r>
                                      <w:proofErr w:type="gramStart"/>
                                      <w:r w:rsidR="006E1DEE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“./</w:t>
                                      </w:r>
                                      <w:proofErr w:type="gramEnd"/>
                                      <w:r w:rsidR="006E1DEE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Title“/&gt;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20F0E660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RRtaAUAAKM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8d2635 [2994]" stroked="f">
                      <v:fill color2="#4c141c [2018]" rotate="t" colors="0 #99454d;.5 #872833;1 #6a111e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1EAA70A0" w14:textId="1E14126A" w:rsidR="00CB4A3A" w:rsidRPr="00D24C10" w:rsidRDefault="00B857A4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id w:val="164747830"/>
                                <w:placeholder>
                                  <w:docPart w:val="DF32A2D93D5B4E97A40FBFED721D25DF"/>
                                </w:placeholder>
                              </w:sdtPr>
                              <w:sdtEndPr/>
                              <w:sdtContent>
                                <w:r w:rsidR="006E1DEE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&lt;Content Select =</w:t>
                                </w:r>
                                <w:proofErr w:type="gramStart"/>
                                <w:r w:rsidR="006E1DEE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“./</w:t>
                                </w:r>
                                <w:proofErr w:type="gramEnd"/>
                                <w:r w:rsidR="006E1DEE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Title“/&gt;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sdtContent>
      </w:sdt>
      <w:sdt>
        <w:sdtPr>
          <w:rPr>
            <w:color w:val="FFFFFF" w:themeColor="background1"/>
            <w:lang w:val="en-US"/>
          </w:rPr>
          <w:id w:val="-534124758"/>
          <w:placeholder>
            <w:docPart w:val="DefaultPlaceholder_-1854013440"/>
          </w:placeholder>
          <w:showingPlcHdr/>
        </w:sdtPr>
        <w:sdtContent>
          <w:r w:rsidR="00BC7221" w:rsidRPr="00BF2572">
            <w:rPr>
              <w:color w:val="FFFFFF" w:themeColor="background1"/>
              <w:lang w:val="en-US"/>
            </w:rPr>
            <w:t>&lt;Content Select=</w:t>
          </w:r>
          <w:proofErr w:type="gramStart"/>
          <w:r w:rsidR="00BC7221" w:rsidRPr="00BF2572">
            <w:rPr>
              <w:color w:val="FFFFFF" w:themeColor="background1"/>
              <w:lang w:val="en-US"/>
            </w:rPr>
            <w:t>”./</w:t>
          </w:r>
          <w:proofErr w:type="gramEnd"/>
          <w:r w:rsidR="00BC7221" w:rsidRPr="00BF2572">
            <w:rPr>
              <w:color w:val="FFFFFF" w:themeColor="background1"/>
              <w:lang w:val="en-US"/>
            </w:rPr>
            <w:t>StartDate” Optional=”true”/&gt;</w:t>
          </w:r>
        </w:sdtContent>
      </w:sdt>
    </w:p>
    <w:p w14:paraId="5C1EB3FD" w14:textId="7ECA0742" w:rsidR="00BC7221" w:rsidRPr="00BC7221" w:rsidRDefault="00BC7221" w:rsidP="009D2A5D">
      <w:pPr>
        <w:rPr>
          <w:lang w:val="en-US"/>
        </w:rPr>
      </w:pPr>
      <w:sdt>
        <w:sdtPr>
          <w:rPr>
            <w:color w:val="FFFFFF" w:themeColor="background1"/>
            <w:lang w:val="en-US"/>
          </w:rPr>
          <w:id w:val="147720292"/>
          <w:placeholder>
            <w:docPart w:val="76A8EA42742F41CBBB2B3FE89C85A842"/>
          </w:placeholder>
          <w:showingPlcHdr/>
        </w:sdtPr>
        <w:sdtContent>
          <w:r w:rsidRPr="00BF2572">
            <w:rPr>
              <w:color w:val="FFFFFF" w:themeColor="background1"/>
              <w:lang w:val="en-US"/>
            </w:rPr>
            <w:t>&lt;Content Select=</w:t>
          </w:r>
          <w:proofErr w:type="gramStart"/>
          <w:r w:rsidRPr="00BF2572">
            <w:rPr>
              <w:color w:val="FFFFFF" w:themeColor="background1"/>
              <w:lang w:val="en-US"/>
            </w:rPr>
            <w:t>”.</w:t>
          </w:r>
          <w:r w:rsidRPr="00BF2572">
            <w:rPr>
              <w:color w:val="FFFFFF" w:themeColor="background1"/>
              <w:lang w:val="en-US"/>
            </w:rPr>
            <w:t>/</w:t>
          </w:r>
          <w:proofErr w:type="spellStart"/>
          <w:proofErr w:type="gramEnd"/>
          <w:r w:rsidRPr="00BF2572">
            <w:rPr>
              <w:color w:val="FFFFFF" w:themeColor="background1"/>
              <w:lang w:val="en-US"/>
            </w:rPr>
            <w:t>End</w:t>
          </w:r>
          <w:r w:rsidRPr="00BF2572">
            <w:rPr>
              <w:color w:val="FFFFFF" w:themeColor="background1"/>
              <w:lang w:val="en-US"/>
            </w:rPr>
            <w:t>Date</w:t>
          </w:r>
          <w:proofErr w:type="spellEnd"/>
          <w:r w:rsidRPr="00BF2572">
            <w:rPr>
              <w:color w:val="FFFFFF" w:themeColor="background1"/>
              <w:lang w:val="en-US"/>
            </w:rPr>
            <w:t>” Optional=”true”/&gt;</w:t>
          </w:r>
        </w:sdtContent>
      </w:sdt>
    </w:p>
    <w:sectPr w:rsidR="00BC7221" w:rsidRPr="00BC7221" w:rsidSect="00CB4A3A">
      <w:footerReference w:type="default" r:id="rId7"/>
      <w:pgSz w:w="11906" w:h="16838"/>
      <w:pgMar w:top="1417" w:right="1417" w:bottom="1134" w:left="1417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71A9F" w14:textId="77777777" w:rsidR="00B857A4" w:rsidRDefault="00B857A4" w:rsidP="00CB4A3A">
      <w:pPr>
        <w:spacing w:after="0" w:line="240" w:lineRule="auto"/>
      </w:pPr>
      <w:r>
        <w:separator/>
      </w:r>
    </w:p>
  </w:endnote>
  <w:endnote w:type="continuationSeparator" w:id="0">
    <w:p w14:paraId="1CB44385" w14:textId="77777777" w:rsidR="00B857A4" w:rsidRDefault="00B857A4" w:rsidP="00CB4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3552" w14:textId="363F48F6" w:rsidR="00CB4A3A" w:rsidRDefault="00CB4A3A" w:rsidP="00CB4A3A">
    <w:pPr>
      <w:pStyle w:val="Footer"/>
      <w:jc w:val="center"/>
    </w:pPr>
    <w:r>
      <w:rPr>
        <w:noProof/>
      </w:rPr>
      <w:drawing>
        <wp:inline distT="0" distB="0" distL="0" distR="0" wp14:anchorId="34DEE799" wp14:editId="6667B770">
          <wp:extent cx="2238233" cy="562362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540" cy="56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A4A98" w14:textId="77777777" w:rsidR="00B857A4" w:rsidRDefault="00B857A4" w:rsidP="00CB4A3A">
      <w:pPr>
        <w:spacing w:after="0" w:line="240" w:lineRule="auto"/>
      </w:pPr>
      <w:r>
        <w:separator/>
      </w:r>
    </w:p>
  </w:footnote>
  <w:footnote w:type="continuationSeparator" w:id="0">
    <w:p w14:paraId="71C35A77" w14:textId="77777777" w:rsidR="00B857A4" w:rsidRDefault="00B857A4" w:rsidP="00CB4A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formsDesign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DK3MLKwNDA3NjFS0lEKTi0uzszPAykwqQUAsb6lziwAAAA="/>
  </w:docVars>
  <w:rsids>
    <w:rsidRoot w:val="00CB4A3A"/>
    <w:rsid w:val="00064817"/>
    <w:rsid w:val="002278FE"/>
    <w:rsid w:val="00253E61"/>
    <w:rsid w:val="00563CE9"/>
    <w:rsid w:val="006B2EA9"/>
    <w:rsid w:val="006E1DEE"/>
    <w:rsid w:val="007C1C1B"/>
    <w:rsid w:val="00832362"/>
    <w:rsid w:val="009D2A5D"/>
    <w:rsid w:val="00B062B2"/>
    <w:rsid w:val="00B857A4"/>
    <w:rsid w:val="00BC7221"/>
    <w:rsid w:val="00BF2572"/>
    <w:rsid w:val="00CB4A3A"/>
    <w:rsid w:val="00D24C10"/>
    <w:rsid w:val="00D9207C"/>
    <w:rsid w:val="00DC5396"/>
    <w:rsid w:val="00EA4E6F"/>
    <w:rsid w:val="00F31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D1A13B"/>
  <w15:chartTrackingRefBased/>
  <w15:docId w15:val="{F4C35A72-07FD-4C60-ADDA-CA38AD894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4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4A3A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B4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A3A"/>
  </w:style>
  <w:style w:type="paragraph" w:styleId="Footer">
    <w:name w:val="footer"/>
    <w:basedOn w:val="Normal"/>
    <w:link w:val="FooterChar"/>
    <w:uiPriority w:val="99"/>
    <w:unhideWhenUsed/>
    <w:rsid w:val="00CB4A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A3A"/>
  </w:style>
  <w:style w:type="paragraph" w:styleId="NoSpacing">
    <w:name w:val="No Spacing"/>
    <w:link w:val="NoSpacingChar"/>
    <w:uiPriority w:val="1"/>
    <w:qFormat/>
    <w:rsid w:val="00CB4A3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B4A3A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D24C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F32A2D93D5B4E97A40FBFED721D25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4DCBD-67E6-44A9-9EB3-212B516E1873}"/>
      </w:docPartPr>
      <w:docPartBody>
        <w:p w:rsidR="00996A4D" w:rsidRDefault="00DE27CD" w:rsidP="00DE27CD">
          <w:pPr>
            <w:pStyle w:val="DF32A2D93D5B4E97A40FBFED721D25DF"/>
          </w:pPr>
          <w:r>
            <w:rPr>
              <w:rStyle w:val="PlaceholderText"/>
              <w:lang w:val="en-US"/>
            </w:rPr>
            <w:t>&lt;Content Select=”./Title”/&gt;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8BF08B-AB9B-4926-B142-05FB53804150}"/>
      </w:docPartPr>
      <w:docPartBody>
        <w:p w:rsidR="00000000" w:rsidRDefault="00996A4D">
          <w:r w:rsidRPr="00781BD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A8EA42742F41CBBB2B3FE89C85A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706BF-A889-4511-8A3F-DD9CAD8EFEB9}"/>
      </w:docPartPr>
      <w:docPartBody>
        <w:p w:rsidR="00000000" w:rsidRDefault="00996A4D" w:rsidP="00996A4D">
          <w:pPr>
            <w:pStyle w:val="76A8EA42742F41CBBB2B3FE89C85A842"/>
          </w:pPr>
          <w:r w:rsidRPr="00781BD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7E31"/>
    <w:rsid w:val="003A5403"/>
    <w:rsid w:val="00996A4D"/>
    <w:rsid w:val="00A3383A"/>
    <w:rsid w:val="00D33EFA"/>
    <w:rsid w:val="00DE27CD"/>
    <w:rsid w:val="00F8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6A4D"/>
    <w:rPr>
      <w:color w:val="808080"/>
    </w:rPr>
  </w:style>
  <w:style w:type="paragraph" w:customStyle="1" w:styleId="DF32A2D93D5B4E97A40FBFED721D25DF">
    <w:name w:val="DF32A2D93D5B4E97A40FBFED721D25DF"/>
    <w:rsid w:val="00DE27CD"/>
    <w:rPr>
      <w:rFonts w:eastAsiaTheme="minorHAnsi"/>
      <w:lang w:eastAsia="en-US"/>
    </w:rPr>
  </w:style>
  <w:style w:type="paragraph" w:customStyle="1" w:styleId="76A8EA42742F41CBBB2B3FE89C85A842">
    <w:name w:val="76A8EA42742F41CBBB2B3FE89C85A842"/>
    <w:rsid w:val="00996A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Custom 2">
      <a:dk1>
        <a:sysClr val="windowText" lastClr="000000"/>
      </a:dk1>
      <a:lt1>
        <a:sysClr val="window" lastClr="FFFFFF"/>
      </a:lt1>
      <a:dk2>
        <a:srgbClr val="7A212E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XITASO GmbHAustraße 35D-86153 Augsburg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gebot Kassensystem Müller</vt:lpstr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ebot Kassensystem Müller</dc:title>
  <dc:subject/>
  <dc:creator>Alex M</dc:creator>
  <cp:keywords/>
  <dc:description/>
  <cp:lastModifiedBy>Alex M</cp:lastModifiedBy>
  <cp:revision>6</cp:revision>
  <dcterms:created xsi:type="dcterms:W3CDTF">2021-06-16T07:39:00Z</dcterms:created>
  <dcterms:modified xsi:type="dcterms:W3CDTF">2021-07-06T09:09:00Z</dcterms:modified>
</cp:coreProperties>
</file>